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Evelyn Carter</w:t>
      </w:r>
    </w:p>
    <w:p>
      <w:pPr>
        <w:pStyle w:val="BodyText"/>
      </w:pPr>
      <w:r>
        <w:t xml:space="preserve">Human Resources Manager</w:t>
      </w:r>
    </w:p>
    <w:p>
      <w:pPr>
        <w:pStyle w:val="BodyText"/>
      </w:pPr>
      <w:r>
        <w:t xml:space="preserve">Advanced Mobility Solutions Inc.</w:t>
      </w:r>
    </w:p>
    <w:p>
      <w:pPr>
        <w:pStyle w:val="BodyText"/>
      </w:pPr>
      <w:r>
        <w:t xml:space="preserve">123 Innovation Drive, Suite 500</w:t>
      </w:r>
    </w:p>
    <w:p>
      <w:pPr>
        <w:pStyle w:val="BodyText"/>
      </w:pPr>
      <w:r>
        <w:t xml:space="preserve">Chicago, Illinois 60601</w:t>
      </w:r>
    </w:p>
    <w:bookmarkStart w:id="20" w:name="X02fd46db8f440f7a0a120287f6c7c23aa773e2a"/>
    <w:p>
      <w:pPr>
        <w:pStyle w:val="Heading2"/>
      </w:pPr>
      <w:r>
        <w:t xml:space="preserve">Subject: Application for Automotive Engineer Internship Position</w:t>
      </w:r>
    </w:p>
    <w:p>
      <w:pPr>
        <w:pStyle w:val="FirstParagraph"/>
      </w:pPr>
      <w:r>
        <w:t xml:space="preserve">Dear Ms. Carter,</w:t>
      </w:r>
    </w:p>
    <w:p>
      <w:pPr>
        <w:pStyle w:val="BodyText"/>
      </w:pPr>
      <w:r>
        <w:t xml:space="preserve">I am writing to express my enthusiastic interest in the Automotive Engineer Internship position at Advanced Mobility Solutions Inc., as advertised on LinkedIn and the company’s career portal. As a passionate mechanical engineering student at the University of Illinois at Urbana-Champaign with a focus on automotive systems and sustainable transportation, I am eager to contribute to your pioneering work within the vibrant United States Chicago automotive ecosystem. This Internship Application Letter serves as my formal submission for this opportunity, reflecting my deep alignment with your company’s mission to revolutionize mobility through cutting-edge engineering in the heart of Chicago.</w:t>
      </w:r>
    </w:p>
    <w:p>
      <w:pPr>
        <w:pStyle w:val="BodyText"/>
      </w:pPr>
      <w:r>
        <w:t xml:space="preserve">My academic journey has been meticulously structured around automotive engineering principles, with a particular emphasis on electric vehicle (EV) technology and advanced driver-assistance systems (ADAS)—areas where Chicago-based innovators like Advanced Mobility Solutions are leading transformative change. In my senior-year capstone project, I designed a lightweight composite chassis for an autonomous prototype using ANSYS simulation software, reducing structural mass by 18% while maintaining safety compliance standards. This hands-on experience directly translates to the technical demands of your internship program, where proficiency in CAD tools (SolidWorks, CATIA), finite element analysis (FEA), and MATLAB/Simulink is essential for Automotive Engineer interns contributing to next-generation vehicle development.</w:t>
      </w:r>
    </w:p>
    <w:p>
      <w:pPr>
        <w:pStyle w:val="BodyText"/>
      </w:pPr>
      <w:r>
        <w:t xml:space="preserve">What excites me most about applying for this position is Chicago’s unique position as a Midwest hub for automotive innovation. The city’s strategic location—home to major OEMs, Tier-1 suppliers like Lear Corporation, and emerging EV startups—creates an unparalleled environment for engineering growth. I’ve actively engaged with this ecosystem through the</w:t>
      </w:r>
      <w:r>
        <w:t xml:space="preserve"> </w:t>
      </w:r>
      <w:r>
        <w:rPr>
          <w:iCs/>
          <w:i/>
        </w:rPr>
        <w:t xml:space="preserve">Chicago Automotive Innovation Network (CAIN)</w:t>
      </w:r>
      <w:r>
        <w:t xml:space="preserve">, attending their monthly workshops at the Illinois Institute of Technology (IIT) campus. At these events, I connected with engineers from companies like Navistar and Yaskawa Electric, gaining insights into Chicago’s shift toward sustainable manufacturing and smart city integration. This local immersion has solidified my commitment to building my career within the United States Chicago automotive sector, where collaboration between academia, industry, and government drives impactful progress.</w:t>
      </w:r>
    </w:p>
    <w:p>
      <w:pPr>
        <w:pStyle w:val="BodyText"/>
      </w:pPr>
      <w:r>
        <w:t xml:space="preserve">My technical skills are complemented by practical experience at the Ford Motor Company’s Dearborn Proving Grounds summer internship (2022), where I supported durability testing for hybrid powertrains. I analyzed vibration data from chassis dynamics tests using LabVIEW, identified root causes of component fatigue, and contributed to a report that informed design modifications for the 2023 Mustang hybrid concept. This role honed my ability to translate complex engineering data into actionable solutions—a competency critical for success as an Automotive Engineer intern at your company. Additionally, I earned certifications in</w:t>
      </w:r>
      <w:r>
        <w:t xml:space="preserve"> </w:t>
      </w:r>
      <w:r>
        <w:rPr>
          <w:iCs/>
          <w:i/>
        </w:rPr>
        <w:t xml:space="preserve">Automotive Safety Standards (ISO 26262)</w:t>
      </w:r>
      <w:r>
        <w:t xml:space="preserve"> </w:t>
      </w:r>
      <w:r>
        <w:t xml:space="preserve">and</w:t>
      </w:r>
      <w:r>
        <w:t xml:space="preserve"> </w:t>
      </w:r>
      <w:r>
        <w:rPr>
          <w:iCs/>
          <w:i/>
        </w:rPr>
        <w:t xml:space="preserve">EV Battery Management Systems</w:t>
      </w:r>
      <w:r>
        <w:t xml:space="preserve">, ensuring I bring foundational knowledge of U.S. regulatory frameworks to your team.</w:t>
      </w:r>
    </w:p>
    <w:p>
      <w:pPr>
        <w:pStyle w:val="BodyText"/>
      </w:pPr>
      <w:r>
        <w:t xml:space="preserve">I am particularly drawn to Advanced Mobility Solutions’ work on urban air mobility systems, which resonates with my thesis research on modular propulsion units for last-mile delivery vehicles. Chicago’s dense urban landscape presents a compelling case study for such innovations, and I am eager to apply my skills in computational modeling to optimize energy efficiency in city-specific traffic scenarios. As an intern, I would leverage my background in CFD analysis (using OpenFOAM) to support your team’s aerodynamics testing for next-generation e-buses—a project that directly serves the United States Chicago Department of Transportation’s 2030 Zero-Emission Goals.</w:t>
      </w:r>
    </w:p>
    <w:p>
      <w:pPr>
        <w:pStyle w:val="BodyText"/>
      </w:pPr>
      <w:r>
        <w:t xml:space="preserve">My commitment to advancing automotive engineering in Chicago extends beyond technical skills. I’ve volunteered with</w:t>
      </w:r>
      <w:r>
        <w:t xml:space="preserve"> </w:t>
      </w:r>
      <w:r>
        <w:rPr>
          <w:iCs/>
          <w:i/>
        </w:rPr>
        <w:t xml:space="preserve">Drive Electric Chicago</w:t>
      </w:r>
      <w:r>
        <w:t xml:space="preserve">, a nonprofit promoting EV adoption through public workshops at the Museum of Science and Industry. This experience taught me to communicate complex engineering concepts to diverse audiences—a skill vital for cross-functional collaboration within your multidisciplinary teams. Furthermore, as a member of SAE International’s University of Illinois chapter, I organized the</w:t>
      </w:r>
      <w:r>
        <w:t xml:space="preserve"> </w:t>
      </w:r>
      <w:r>
        <w:rPr>
          <w:iCs/>
          <w:i/>
        </w:rPr>
        <w:t xml:space="preserve">2023 Chicago AutoTech Symposium</w:t>
      </w:r>
      <w:r>
        <w:t xml:space="preserve">, attracting over 150 students and industry professionals to discuss AI in vehicle diagnostics—showcasing my initiative to foster Chicago’s engineering community.</w:t>
      </w:r>
    </w:p>
    <w:p>
      <w:pPr>
        <w:pStyle w:val="BodyText"/>
      </w:pPr>
      <w:r>
        <w:t xml:space="preserve">As a native of Oak Park, Illinois (a suburb within the United States Chicago metropolitan area), I possess an intrinsic understanding of local infrastructure challenges. My familiarity with Chicago’s traffic patterns, weather conditions (from subzero winters to 100°F summers), and evolving public transit networks has shaped my engineering perspective. I believe this localized insight will enable me to develop more context-aware solutions for the urban mobility systems Advanced Mobility Solutions is pioneering.</w:t>
      </w:r>
    </w:p>
    <w:p>
      <w:pPr>
        <w:pStyle w:val="BodyText"/>
      </w:pPr>
      <w:r>
        <w:t xml:space="preserve">The Automotive Engineer Internship at Advanced Mobility Solutions represents the ideal convergence of my academic training, professional aspirations, and deep-rooted connection to Chicago’s automotive landscape. I am confident that my technical capabilities in EV systems design, data analysis proficiency, and passion for sustainable mobility will allow me to contribute meaningfully from day one. I am particularly eager to learn from your team’s expertise in developing scalable solutions for the United States Chicago market—a city where every innovation can impact millions of residents daily.</w:t>
      </w:r>
    </w:p>
    <w:p>
      <w:pPr>
        <w:pStyle w:val="BodyText"/>
      </w:pPr>
      <w:r>
        <w:t xml:space="preserve">I would welcome the opportunity to discuss how my skills align with your internship goals during an interview at your convenience. Thank you for considering my application as part of this Internship Application Letter. I have attached my resume, transcript, and letters of recommendation for your review and am available for an interview immediately.</w:t>
      </w:r>
    </w:p>
    <w:p>
      <w:pPr>
        <w:pStyle w:val="BodyText"/>
      </w:pPr>
      <w:r>
        <w:t xml:space="preserve">Sincerely,</w:t>
      </w:r>
    </w:p>
    <w:p>
      <w:pPr>
        <w:pStyle w:val="BodyText"/>
      </w:pPr>
      <w:r>
        <w:rPr>
          <w:bCs/>
          <w:b/>
        </w:rPr>
        <w:t xml:space="preserve">Alex Morgan</w:t>
      </w:r>
      <w:r>
        <w:br/>
      </w:r>
      <w:r>
        <w:t xml:space="preserve">Mechanical Engineering Student (Class of 2024)</w:t>
      </w:r>
      <w:r>
        <w:br/>
      </w:r>
      <w:r>
        <w:t xml:space="preserve">University of Illinois at Urbana-Champaign</w:t>
      </w:r>
      <w:r>
        <w:br/>
      </w:r>
      <w:r>
        <w:t xml:space="preserve">alex.morgan@illinois.edu | (773) 555-0198</w:t>
      </w:r>
      <w:r>
        <w:br/>
      </w:r>
      <w:r>
        <w:t xml:space="preserve">LinkedIn: linkedin.com/in/alexmorgan-engineer</w:t>
      </w:r>
    </w:p>
    <w:p>
      <w:pPr>
        <w:pStyle w:val="BodyText"/>
      </w:pPr>
      <w:r>
        <w:rPr>
          <w:iCs/>
          <w:i/>
        </w:rPr>
        <w:t xml:space="preserve">This Internship Application Letter was prepared for the United States Chicago automotive industry, reflecting alignment with local innovation priorities and profess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3:21:39Z</dcterms:created>
  <dcterms:modified xsi:type="dcterms:W3CDTF">2026-07-21T03:21:39Z</dcterms:modified>
</cp:coreProperties>
</file>

<file path=docProps/custom.xml><?xml version="1.0" encoding="utf-8"?>
<Properties xmlns="http://schemas.openxmlformats.org/officeDocument/2006/custom-properties" xmlns:vt="http://schemas.openxmlformats.org/officeDocument/2006/docPropsVTypes"/>
</file>